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0A93" w:rsidRPr="00351CAE" w:rsidRDefault="0024201A" w:rsidP="00F4020D">
      <w:pPr>
        <w:pStyle w:val="Heading1"/>
        <w:jc w:val="center"/>
        <w:rPr>
          <w:rFonts w:ascii="Arial" w:hAnsi="Arial" w:cs="Arial"/>
          <w:bCs/>
          <w:sz w:val="40"/>
          <w:szCs w:val="40"/>
          <w:u w:val="none"/>
        </w:rPr>
      </w:pPr>
      <w:r>
        <w:rPr>
          <w:noProof/>
        </w:rPr>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94815" cy="17208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94815" cy="1720850"/>
                    </a:xfrm>
                    <a:prstGeom prst="rect">
                      <a:avLst/>
                    </a:prstGeom>
                    <a:noFill/>
                    <a:ln>
                      <a:noFill/>
                    </a:ln>
                  </pic:spPr>
                </pic:pic>
              </a:graphicData>
            </a:graphic>
            <wp14:sizeRelH relativeFrom="page">
              <wp14:pctWidth>0</wp14:pctWidth>
            </wp14:sizeRelH>
            <wp14:sizeRelV relativeFrom="page">
              <wp14:pctHeight>0</wp14:pctHeight>
            </wp14:sizeRelV>
          </wp:anchor>
        </w:drawing>
      </w:r>
      <w:r w:rsidR="007D0A93" w:rsidRPr="00351CAE">
        <w:rPr>
          <w:rFonts w:ascii="Arial" w:hAnsi="Arial" w:cs="Arial"/>
          <w:bCs/>
          <w:sz w:val="40"/>
          <w:szCs w:val="40"/>
          <w:u w:val="none"/>
        </w:rPr>
        <w:t>Southington Public Schools</w:t>
      </w:r>
    </w:p>
    <w:p w:rsidR="007D0A93" w:rsidRPr="003C18B6" w:rsidRDefault="003C18B6" w:rsidP="00F4020D">
      <w:pPr>
        <w:pStyle w:val="Heading3"/>
        <w:spacing w:line="276" w:lineRule="auto"/>
        <w:jc w:val="center"/>
        <w:rPr>
          <w:rFonts w:ascii="Arial" w:hAnsi="Arial"/>
          <w:b w:val="0"/>
          <w:sz w:val="28"/>
          <w:szCs w:val="28"/>
        </w:rPr>
      </w:pPr>
      <w:r w:rsidRPr="003C18B6">
        <w:rPr>
          <w:rFonts w:ascii="Arial" w:hAnsi="Arial"/>
          <w:b w:val="0"/>
          <w:sz w:val="28"/>
          <w:szCs w:val="28"/>
        </w:rPr>
        <w:t>January 5, 2017</w:t>
      </w:r>
    </w:p>
    <w:p w:rsidR="003C18B6" w:rsidRPr="003C18B6" w:rsidRDefault="007D0A93" w:rsidP="00F4020D">
      <w:pPr>
        <w:pStyle w:val="Heading3"/>
        <w:jc w:val="center"/>
        <w:rPr>
          <w:rFonts w:ascii="Arial" w:hAnsi="Arial" w:cs="Arial"/>
          <w:b w:val="0"/>
          <w:sz w:val="36"/>
          <w:szCs w:val="36"/>
        </w:rPr>
      </w:pPr>
      <w:r w:rsidRPr="003C18B6">
        <w:rPr>
          <w:rFonts w:ascii="Arial" w:hAnsi="Arial" w:cs="Arial"/>
          <w:b w:val="0"/>
          <w:sz w:val="36"/>
          <w:szCs w:val="36"/>
        </w:rPr>
        <w:t>NOTICE OF</w:t>
      </w:r>
    </w:p>
    <w:p w:rsidR="0021494E" w:rsidRPr="003C18B6" w:rsidRDefault="003C18B6" w:rsidP="00F4020D">
      <w:pPr>
        <w:pStyle w:val="Heading3"/>
        <w:jc w:val="center"/>
        <w:rPr>
          <w:rFonts w:ascii="Arial" w:hAnsi="Arial" w:cs="Arial"/>
          <w:b w:val="0"/>
          <w:sz w:val="36"/>
          <w:szCs w:val="36"/>
        </w:rPr>
      </w:pPr>
      <w:r w:rsidRPr="003C18B6">
        <w:rPr>
          <w:rFonts w:ascii="Arial" w:hAnsi="Arial" w:cs="Arial"/>
          <w:b w:val="0"/>
          <w:sz w:val="36"/>
          <w:szCs w:val="36"/>
        </w:rPr>
        <w:t xml:space="preserve">ANTICIPATED </w:t>
      </w:r>
      <w:r w:rsidR="00164819" w:rsidRPr="003C18B6">
        <w:rPr>
          <w:rFonts w:ascii="Arial" w:hAnsi="Arial" w:cs="Arial"/>
          <w:b w:val="0"/>
          <w:sz w:val="36"/>
          <w:szCs w:val="36"/>
        </w:rPr>
        <w:t>VACANCY</w:t>
      </w:r>
    </w:p>
    <w:p w:rsidR="004E23A7" w:rsidRDefault="00BE02D8" w:rsidP="00F4020D">
      <w:pPr>
        <w:spacing w:line="276" w:lineRule="auto"/>
        <w:jc w:val="center"/>
      </w:pPr>
      <w:r>
        <w:t>f</w:t>
      </w:r>
      <w:r w:rsidR="004E23A7">
        <w:t>or the</w:t>
      </w:r>
    </w:p>
    <w:p w:rsidR="004E23A7" w:rsidRDefault="004E23A7" w:rsidP="00F4020D">
      <w:pPr>
        <w:jc w:val="center"/>
        <w:rPr>
          <w:sz w:val="36"/>
          <w:szCs w:val="36"/>
        </w:rPr>
      </w:pPr>
      <w:r w:rsidRPr="004E23A7">
        <w:rPr>
          <w:sz w:val="36"/>
          <w:szCs w:val="36"/>
        </w:rPr>
        <w:t>201</w:t>
      </w:r>
      <w:r w:rsidR="003C18B6">
        <w:rPr>
          <w:sz w:val="36"/>
          <w:szCs w:val="36"/>
        </w:rPr>
        <w:t>7</w:t>
      </w:r>
      <w:r w:rsidR="00C157AE">
        <w:rPr>
          <w:sz w:val="36"/>
          <w:szCs w:val="36"/>
        </w:rPr>
        <w:t xml:space="preserve"> </w:t>
      </w:r>
      <w:r w:rsidRPr="004E23A7">
        <w:rPr>
          <w:sz w:val="36"/>
          <w:szCs w:val="36"/>
        </w:rPr>
        <w:t>-</w:t>
      </w:r>
      <w:r w:rsidR="00C157AE">
        <w:rPr>
          <w:sz w:val="36"/>
          <w:szCs w:val="36"/>
        </w:rPr>
        <w:t xml:space="preserve"> </w:t>
      </w:r>
      <w:r w:rsidRPr="004E23A7">
        <w:rPr>
          <w:sz w:val="36"/>
          <w:szCs w:val="36"/>
        </w:rPr>
        <w:t>201</w:t>
      </w:r>
      <w:r w:rsidR="003C18B6">
        <w:rPr>
          <w:sz w:val="36"/>
          <w:szCs w:val="36"/>
        </w:rPr>
        <w:t>8</w:t>
      </w:r>
      <w:r w:rsidRPr="004E23A7">
        <w:rPr>
          <w:sz w:val="36"/>
          <w:szCs w:val="36"/>
        </w:rPr>
        <w:t xml:space="preserve"> School Year</w:t>
      </w:r>
    </w:p>
    <w:p w:rsidR="00164819" w:rsidRPr="00164819" w:rsidRDefault="00164819" w:rsidP="00F4020D">
      <w:pPr>
        <w:jc w:val="center"/>
        <w:rPr>
          <w:sz w:val="36"/>
          <w:szCs w:val="36"/>
        </w:rPr>
      </w:pPr>
      <w:r w:rsidRPr="00164819">
        <w:rPr>
          <w:sz w:val="36"/>
          <w:szCs w:val="36"/>
        </w:rPr>
        <w:t>Internal Posting</w:t>
      </w:r>
    </w:p>
    <w:p w:rsidR="0021494E" w:rsidRDefault="0021494E" w:rsidP="00673DD2">
      <w:pPr>
        <w:pBdr>
          <w:bottom w:val="single" w:sz="12" w:space="0" w:color="auto"/>
        </w:pBdr>
        <w:rPr>
          <w:b/>
        </w:rPr>
      </w:pPr>
    </w:p>
    <w:p w:rsidR="0021494E" w:rsidRDefault="0021494E">
      <w:pPr>
        <w:rPr>
          <w:b/>
        </w:rPr>
      </w:pPr>
    </w:p>
    <w:p w:rsidR="0021494E" w:rsidRDefault="0021494E">
      <w:pPr>
        <w:pBdr>
          <w:bottom w:val="single" w:sz="12" w:space="1" w:color="auto"/>
        </w:pBdr>
      </w:pPr>
      <w:r>
        <w:rPr>
          <w:b/>
        </w:rPr>
        <w:t>POSITION:</w:t>
      </w:r>
      <w:r>
        <w:rPr>
          <w:b/>
        </w:rPr>
        <w:tab/>
      </w:r>
      <w:r>
        <w:rPr>
          <w:b/>
        </w:rPr>
        <w:tab/>
      </w:r>
      <w:r w:rsidR="002769EF" w:rsidRPr="002769EF">
        <w:t xml:space="preserve">High School </w:t>
      </w:r>
      <w:r w:rsidR="003C18B6" w:rsidRPr="002769EF">
        <w:t>Math</w:t>
      </w:r>
      <w:r w:rsidR="002769EF" w:rsidRPr="002769EF">
        <w:t xml:space="preserve">ematics </w:t>
      </w:r>
      <w:r w:rsidR="00D05D94" w:rsidRPr="002769EF">
        <w:t>Advisor</w:t>
      </w:r>
    </w:p>
    <w:p w:rsidR="0021494E" w:rsidRPr="007D0A93" w:rsidRDefault="0021494E">
      <w:pPr>
        <w:pBdr>
          <w:bottom w:val="single" w:sz="12" w:space="1" w:color="auto"/>
        </w:pBdr>
        <w:rPr>
          <w:rFonts w:cs="Arial"/>
        </w:rPr>
      </w:pPr>
    </w:p>
    <w:p w:rsidR="0021494E" w:rsidRDefault="0021494E">
      <w:pPr>
        <w:rPr>
          <w:b/>
        </w:rPr>
      </w:pPr>
    </w:p>
    <w:p w:rsidR="0021494E" w:rsidRDefault="00673DD2">
      <w:pPr>
        <w:pStyle w:val="Heading2"/>
        <w:pBdr>
          <w:bottom w:val="single" w:sz="12" w:space="1" w:color="auto"/>
        </w:pBdr>
        <w:rPr>
          <w:rFonts w:ascii="Arial" w:hAnsi="Arial"/>
        </w:rPr>
      </w:pPr>
      <w:r>
        <w:rPr>
          <w:rFonts w:ascii="Arial" w:hAnsi="Arial"/>
        </w:rPr>
        <w:t xml:space="preserve">LOCATION:  </w:t>
      </w:r>
      <w:r>
        <w:rPr>
          <w:rFonts w:ascii="Arial" w:hAnsi="Arial"/>
        </w:rPr>
        <w:tab/>
      </w:r>
      <w:r w:rsidR="007D0A93">
        <w:rPr>
          <w:rFonts w:ascii="Arial" w:hAnsi="Arial"/>
          <w:b w:val="0"/>
        </w:rPr>
        <w:t>Southington High School</w:t>
      </w:r>
    </w:p>
    <w:p w:rsidR="0021494E" w:rsidRDefault="0021494E">
      <w:pPr>
        <w:pBdr>
          <w:bottom w:val="single" w:sz="12" w:space="1" w:color="auto"/>
        </w:pBdr>
        <w:rPr>
          <w:b/>
        </w:rPr>
      </w:pPr>
    </w:p>
    <w:p w:rsidR="00673DD2" w:rsidRDefault="00673DD2">
      <w:pPr>
        <w:pStyle w:val="Header"/>
        <w:tabs>
          <w:tab w:val="clear" w:pos="4320"/>
          <w:tab w:val="clear" w:pos="8640"/>
        </w:tabs>
        <w:rPr>
          <w:b/>
        </w:rPr>
      </w:pPr>
    </w:p>
    <w:p w:rsidR="0021494E" w:rsidRPr="007D0A93" w:rsidRDefault="0021494E">
      <w:pPr>
        <w:pStyle w:val="Header"/>
        <w:tabs>
          <w:tab w:val="clear" w:pos="4320"/>
          <w:tab w:val="clear" w:pos="8640"/>
        </w:tabs>
      </w:pPr>
      <w:r>
        <w:rPr>
          <w:b/>
        </w:rPr>
        <w:t>SALARY:</w:t>
      </w:r>
      <w:r>
        <w:rPr>
          <w:b/>
        </w:rPr>
        <w:tab/>
      </w:r>
      <w:r>
        <w:rPr>
          <w:b/>
        </w:rPr>
        <w:tab/>
      </w:r>
      <w:r w:rsidR="007D0A93" w:rsidRPr="007D0A93">
        <w:t>$</w:t>
      </w:r>
      <w:r w:rsidR="00673DD2">
        <w:t>1</w:t>
      </w:r>
      <w:r w:rsidR="00802B81">
        <w:t>,</w:t>
      </w:r>
      <w:r w:rsidR="00673DD2">
        <w:t>0</w:t>
      </w:r>
      <w:r w:rsidR="003C18B6">
        <w:t>4</w:t>
      </w:r>
      <w:r w:rsidR="00673DD2">
        <w:t xml:space="preserve">4.00 </w:t>
      </w:r>
      <w:r w:rsidR="007D0A93" w:rsidRPr="007D0A93">
        <w:t xml:space="preserve">Stipend </w:t>
      </w:r>
      <w:r w:rsidR="007D0A93">
        <w:t xml:space="preserve">   </w:t>
      </w:r>
    </w:p>
    <w:p w:rsidR="007D0A93" w:rsidRDefault="007D0A93" w:rsidP="007D0A93">
      <w:pPr>
        <w:pStyle w:val="Heading4"/>
        <w:pBdr>
          <w:bottom w:val="none" w:sz="0" w:space="0" w:color="auto"/>
        </w:pBdr>
        <w:ind w:left="1440" w:firstLine="720"/>
      </w:pPr>
    </w:p>
    <w:p w:rsidR="0021494E" w:rsidRDefault="007D0A93" w:rsidP="00673DD2">
      <w:pPr>
        <w:pStyle w:val="Heading4"/>
        <w:pBdr>
          <w:bottom w:val="none" w:sz="0" w:space="0" w:color="auto"/>
        </w:pBdr>
        <w:ind w:left="1440" w:firstLine="720"/>
        <w:rPr>
          <w:b w:val="0"/>
        </w:rPr>
      </w:pPr>
      <w:r>
        <w:t>FINGERPRINTING AND DRUG TESTING WILL BE REQUIRED FOR NEW EMPLOYEES</w:t>
      </w:r>
    </w:p>
    <w:p w:rsidR="007D0A93" w:rsidRDefault="007D0A93" w:rsidP="007D0A93">
      <w:pPr>
        <w:pBdr>
          <w:top w:val="single" w:sz="4" w:space="1" w:color="auto"/>
        </w:pBdr>
        <w:ind w:left="2160" w:hanging="2160"/>
        <w:rPr>
          <w:b/>
        </w:rPr>
      </w:pPr>
    </w:p>
    <w:p w:rsidR="0021494E" w:rsidRDefault="0021494E" w:rsidP="00F5310B">
      <w:pPr>
        <w:pBdr>
          <w:top w:val="single" w:sz="4" w:space="1" w:color="auto"/>
        </w:pBdr>
        <w:ind w:left="2160" w:hanging="2160"/>
        <w:rPr>
          <w:b/>
        </w:rPr>
      </w:pPr>
      <w:r>
        <w:rPr>
          <w:b/>
        </w:rPr>
        <w:t>DESCRIPTION:</w:t>
      </w:r>
      <w:r>
        <w:rPr>
          <w:b/>
        </w:rPr>
        <w:tab/>
      </w:r>
      <w:r w:rsidR="002769EF">
        <w:t>C</w:t>
      </w:r>
      <w:r w:rsidR="00C1545F">
        <w:t>ounsel</w:t>
      </w:r>
      <w:r w:rsidR="002769EF">
        <w:t>,</w:t>
      </w:r>
      <w:r w:rsidR="00C1545F">
        <w:t xml:space="preserve"> guide</w:t>
      </w:r>
      <w:r w:rsidR="002769EF">
        <w:t xml:space="preserve"> and coach mathematics team members. </w:t>
      </w:r>
      <w:r w:rsidR="00C1545F">
        <w:t xml:space="preserve">Make recommendations to the principal regarding </w:t>
      </w:r>
      <w:r w:rsidR="002769EF">
        <w:t xml:space="preserve">mathematics team </w:t>
      </w:r>
      <w:r w:rsidR="00C1545F">
        <w:t xml:space="preserve">activities.  Attend and supervise </w:t>
      </w:r>
      <w:r w:rsidR="002769EF">
        <w:t>mathematics team interscholastic meets</w:t>
      </w:r>
      <w:r w:rsidR="00C1545F">
        <w:t>. Arrange for</w:t>
      </w:r>
      <w:r w:rsidR="002769EF">
        <w:t xml:space="preserve"> all</w:t>
      </w:r>
      <w:r w:rsidR="00C1545F">
        <w:t xml:space="preserve"> facility use</w:t>
      </w:r>
      <w:r w:rsidR="002769EF">
        <w:t xml:space="preserve"> and transportation for the mathematics team. Approve announcements and publicity for mathematics team. Report problems or extraordinary occurrences at mathematics team activities to the principal. Perform other mathematics team related duties as assigned by the principal. </w:t>
      </w:r>
    </w:p>
    <w:p w:rsidR="007D0A93" w:rsidRDefault="007D0A93">
      <w:pPr>
        <w:pBdr>
          <w:bottom w:val="single" w:sz="12" w:space="1" w:color="auto"/>
        </w:pBdr>
        <w:rPr>
          <w:b/>
        </w:rPr>
      </w:pPr>
    </w:p>
    <w:p w:rsidR="0021494E" w:rsidRDefault="0021494E">
      <w:pPr>
        <w:rPr>
          <w:b/>
        </w:rPr>
      </w:pPr>
    </w:p>
    <w:p w:rsidR="009A617D" w:rsidRDefault="007D0A93">
      <w:r>
        <w:rPr>
          <w:b/>
        </w:rPr>
        <w:t>Q</w:t>
      </w:r>
      <w:r w:rsidR="0021494E">
        <w:rPr>
          <w:b/>
        </w:rPr>
        <w:t xml:space="preserve">UALIFICATIONS: </w:t>
      </w:r>
      <w:r w:rsidR="0021494E" w:rsidRPr="007D0A93">
        <w:t xml:space="preserve"> </w:t>
      </w:r>
      <w:r w:rsidR="009A617D">
        <w:tab/>
      </w:r>
      <w:r w:rsidR="009A617D">
        <w:rPr>
          <w:b/>
        </w:rPr>
        <w:t>Connecticut Certification preferred</w:t>
      </w:r>
      <w:r w:rsidR="009A617D">
        <w:t xml:space="preserve"> </w:t>
      </w:r>
    </w:p>
    <w:p w:rsidR="0021494E" w:rsidRPr="007D0A93" w:rsidRDefault="009A617D" w:rsidP="009A617D">
      <w:pPr>
        <w:ind w:left="2160" w:firstLine="720"/>
        <w:rPr>
          <w:b/>
        </w:rPr>
      </w:pPr>
      <w:r>
        <w:t>(029) Mathematics, Grades 7-12</w:t>
      </w:r>
    </w:p>
    <w:p w:rsidR="007D0A93" w:rsidRDefault="009A617D" w:rsidP="009A617D">
      <w:pPr>
        <w:rPr>
          <w:b/>
        </w:rPr>
      </w:pPr>
      <w:r>
        <w:rPr>
          <w:b/>
        </w:rPr>
        <w:tab/>
      </w:r>
      <w:r>
        <w:rPr>
          <w:b/>
        </w:rPr>
        <w:tab/>
      </w:r>
      <w:r>
        <w:rPr>
          <w:b/>
        </w:rPr>
        <w:tab/>
      </w:r>
      <w:r>
        <w:rPr>
          <w:b/>
        </w:rPr>
        <w:tab/>
      </w:r>
      <w:r w:rsidR="007D0A93">
        <w:tab/>
      </w:r>
      <w:r w:rsidR="007D0A93">
        <w:tab/>
      </w:r>
      <w:r w:rsidR="007D0A93">
        <w:tab/>
      </w:r>
      <w:r w:rsidR="007D0A93">
        <w:tab/>
      </w:r>
    </w:p>
    <w:p w:rsidR="0021494E" w:rsidRPr="007D0A93" w:rsidRDefault="0021494E"/>
    <w:p w:rsidR="009A617D" w:rsidRDefault="009A617D" w:rsidP="009A617D">
      <w:pPr>
        <w:pBdr>
          <w:top w:val="single" w:sz="4" w:space="1" w:color="auto"/>
        </w:pBdr>
        <w:ind w:left="2160" w:hanging="2160"/>
        <w:rPr>
          <w:b/>
        </w:rPr>
      </w:pPr>
    </w:p>
    <w:p w:rsidR="002769EF" w:rsidRDefault="0021494E" w:rsidP="009A617D">
      <w:pPr>
        <w:pBdr>
          <w:top w:val="single" w:sz="4" w:space="1" w:color="auto"/>
        </w:pBdr>
        <w:ind w:left="2160" w:hanging="2160"/>
      </w:pPr>
      <w:bookmarkStart w:id="0" w:name="_GoBack"/>
      <w:bookmarkEnd w:id="0"/>
      <w:r w:rsidRPr="007D0A93">
        <w:rPr>
          <w:b/>
        </w:rPr>
        <w:t>APPLICATION</w:t>
      </w:r>
      <w:r w:rsidRPr="007D0A93">
        <w:tab/>
      </w:r>
      <w:r w:rsidR="00F5310B">
        <w:t>Please su</w:t>
      </w:r>
      <w:r w:rsidR="00994B44">
        <w:t>bmit your letter</w:t>
      </w:r>
      <w:r w:rsidR="002769EF">
        <w:t xml:space="preserve"> of interest and updated resume to:</w:t>
      </w:r>
    </w:p>
    <w:p w:rsidR="002769EF" w:rsidRPr="002769EF" w:rsidRDefault="0021494E" w:rsidP="00F5310B">
      <w:pPr>
        <w:ind w:left="2160" w:hanging="2160"/>
      </w:pPr>
      <w:r>
        <w:rPr>
          <w:b/>
        </w:rPr>
        <w:t>PROCEDURE:</w:t>
      </w:r>
      <w:r w:rsidR="00994B44">
        <w:rPr>
          <w:b/>
        </w:rPr>
        <w:t xml:space="preserve">        </w:t>
      </w:r>
      <w:r w:rsidR="002769EF">
        <w:rPr>
          <w:b/>
        </w:rPr>
        <w:tab/>
      </w:r>
      <w:r w:rsidR="002769EF">
        <w:rPr>
          <w:b/>
        </w:rPr>
        <w:tab/>
      </w:r>
      <w:r w:rsidR="002769EF" w:rsidRPr="002769EF">
        <w:t>Kimberly Hunt</w:t>
      </w:r>
    </w:p>
    <w:p w:rsidR="002769EF" w:rsidRPr="002769EF" w:rsidRDefault="002769EF" w:rsidP="002769EF">
      <w:pPr>
        <w:ind w:left="2880"/>
      </w:pPr>
      <w:r w:rsidRPr="002769EF">
        <w:t>Personnel Manager</w:t>
      </w:r>
    </w:p>
    <w:p w:rsidR="002769EF" w:rsidRPr="002769EF" w:rsidRDefault="002769EF" w:rsidP="002769EF">
      <w:pPr>
        <w:ind w:left="2880"/>
      </w:pPr>
      <w:r w:rsidRPr="002769EF">
        <w:t>200 North Main Street</w:t>
      </w:r>
    </w:p>
    <w:p w:rsidR="0021494E" w:rsidRPr="002769EF" w:rsidRDefault="002769EF" w:rsidP="002769EF">
      <w:pPr>
        <w:ind w:left="2880"/>
      </w:pPr>
      <w:r w:rsidRPr="002769EF">
        <w:t>Southington, CT  06489</w:t>
      </w:r>
    </w:p>
    <w:p w:rsidR="0021494E" w:rsidRDefault="0021494E">
      <w:pPr>
        <w:rPr>
          <w:b/>
        </w:rPr>
      </w:pPr>
    </w:p>
    <w:p w:rsidR="002769EF" w:rsidRDefault="002769EF" w:rsidP="002769EF">
      <w:pPr>
        <w:pStyle w:val="Heading2"/>
        <w:pBdr>
          <w:top w:val="single" w:sz="4" w:space="1" w:color="auto"/>
        </w:pBdr>
        <w:rPr>
          <w:rFonts w:ascii="Arial" w:hAnsi="Arial"/>
        </w:rPr>
      </w:pPr>
    </w:p>
    <w:p w:rsidR="00F5310B" w:rsidRDefault="0021494E" w:rsidP="002769EF">
      <w:pPr>
        <w:pStyle w:val="Heading2"/>
        <w:pBdr>
          <w:top w:val="single" w:sz="4" w:space="1" w:color="auto"/>
        </w:pBdr>
      </w:pPr>
      <w:r>
        <w:rPr>
          <w:rFonts w:ascii="Arial" w:hAnsi="Arial"/>
        </w:rPr>
        <w:t>APPLICATION CLOSING DATE:</w:t>
      </w:r>
      <w:r>
        <w:rPr>
          <w:rFonts w:ascii="Arial" w:hAnsi="Arial"/>
        </w:rPr>
        <w:tab/>
      </w:r>
      <w:r>
        <w:rPr>
          <w:rFonts w:ascii="Arial" w:hAnsi="Arial"/>
        </w:rPr>
        <w:tab/>
      </w:r>
      <w:r w:rsidR="002769EF">
        <w:rPr>
          <w:rFonts w:ascii="Arial" w:hAnsi="Arial"/>
          <w:b w:val="0"/>
        </w:rPr>
        <w:t xml:space="preserve">February </w:t>
      </w:r>
      <w:r w:rsidR="00F4020D">
        <w:rPr>
          <w:rFonts w:ascii="Arial" w:hAnsi="Arial"/>
          <w:b w:val="0"/>
        </w:rPr>
        <w:t>3, 2017</w:t>
      </w:r>
    </w:p>
    <w:p w:rsidR="00F5310B" w:rsidRPr="00F5310B" w:rsidRDefault="00F5310B" w:rsidP="00F5310B"/>
    <w:p w:rsidR="00F5310B" w:rsidRPr="00F5310B" w:rsidRDefault="00F5310B" w:rsidP="00F5310B"/>
    <w:p w:rsidR="00F5310B" w:rsidRPr="00F5310B" w:rsidRDefault="004E23A7" w:rsidP="00673DD2">
      <w:pPr>
        <w:tabs>
          <w:tab w:val="left" w:pos="3600"/>
        </w:tabs>
      </w:pPr>
      <w:r>
        <w:tab/>
      </w:r>
    </w:p>
    <w:p w:rsidR="00F5310B" w:rsidRDefault="00F5310B" w:rsidP="00F5310B"/>
    <w:p w:rsidR="0021494E" w:rsidRPr="00F5310B" w:rsidRDefault="00F5310B" w:rsidP="00F5310B">
      <w:pPr>
        <w:tabs>
          <w:tab w:val="left" w:pos="8980"/>
        </w:tabs>
      </w:pPr>
      <w:r>
        <w:tab/>
      </w:r>
    </w:p>
    <w:sectPr w:rsidR="0021494E" w:rsidRPr="00F5310B" w:rsidSect="004E23A7">
      <w:footerReference w:type="default" r:id="rId7"/>
      <w:pgSz w:w="12240" w:h="15840" w:code="1"/>
      <w:pgMar w:top="576" w:right="576" w:bottom="576" w:left="576" w:header="432" w:footer="576" w:gutter="0"/>
      <w:pgBorders w:offsetFrom="page">
        <w:top w:val="single" w:sz="2" w:space="24" w:color="auto"/>
        <w:left w:val="single" w:sz="2" w:space="24" w:color="auto"/>
        <w:bottom w:val="single" w:sz="2" w:space="24" w:color="auto"/>
        <w:right w:val="single" w:sz="2"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5FDB" w:rsidRDefault="00945FDB">
      <w:r>
        <w:separator/>
      </w:r>
    </w:p>
  </w:endnote>
  <w:endnote w:type="continuationSeparator" w:id="0">
    <w:p w:rsidR="00945FDB" w:rsidRDefault="00945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494E" w:rsidRDefault="0021494E">
    <w:pPr>
      <w:pStyle w:val="Footer"/>
      <w:rPr>
        <w:b/>
        <w:sz w:val="20"/>
      </w:rPr>
    </w:pPr>
    <w:r>
      <w:rPr>
        <w:b/>
        <w:sz w:val="20"/>
      </w:rPr>
      <w:t>AN EQUAL OPPORTUNITY EMPLOYER</w:t>
    </w:r>
    <w:r>
      <w:rPr>
        <w:b/>
        <w:sz w:val="20"/>
      </w:rPr>
      <w:tab/>
    </w:r>
    <w:r>
      <w:rPr>
        <w:b/>
        <w:sz w:val="20"/>
      </w:rPr>
      <w:tab/>
    </w:r>
    <w:r w:rsidR="00F5310B">
      <w:rPr>
        <w:b/>
        <w:sz w:val="20"/>
      </w:rPr>
      <w:t xml:space="preserve">                                       </w:t>
    </w:r>
    <w:r w:rsidR="004E23A7">
      <w:rPr>
        <w:b/>
        <w:sz w:val="20"/>
      </w:rPr>
      <w:t xml:space="preserve"> </w:t>
    </w:r>
    <w:r w:rsidR="00C1545F">
      <w:rPr>
        <w:b/>
        <w:sz w:val="20"/>
      </w:rPr>
      <w:t xml:space="preserve">  </w:t>
    </w:r>
    <w:proofErr w:type="spellStart"/>
    <w:r w:rsidR="00F4020D">
      <w:rPr>
        <w:b/>
        <w:sz w:val="20"/>
      </w:rPr>
      <w:t>NOTICVA</w:t>
    </w:r>
    <w:proofErr w:type="spellEnd"/>
    <w:r w:rsidR="00F4020D">
      <w:rPr>
        <w:b/>
        <w:sz w:val="20"/>
      </w:rPr>
      <w:t xml:space="preserve"> STIPEND Advisor Math Club 2017-18</w:t>
    </w:r>
    <w:r w:rsidR="004E23A7">
      <w:rPr>
        <w:b/>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5FDB" w:rsidRDefault="00945FDB">
      <w:r>
        <w:separator/>
      </w:r>
    </w:p>
  </w:footnote>
  <w:footnote w:type="continuationSeparator" w:id="0">
    <w:p w:rsidR="00945FDB" w:rsidRDefault="00945FD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96"/>
  <w:proofState w:spelling="clean" w:grammar="clean"/>
  <w:defaultTabStop w:val="720"/>
  <w:noPunctuationKerning/>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wNDUyNzIxM7C0NLZQ0lEKTi0uzszPAykwqgUAXqr6VSwAAAA="/>
  </w:docVars>
  <w:rsids>
    <w:rsidRoot w:val="007D0A93"/>
    <w:rsid w:val="000B6495"/>
    <w:rsid w:val="00164819"/>
    <w:rsid w:val="001F708D"/>
    <w:rsid w:val="0021494E"/>
    <w:rsid w:val="0024201A"/>
    <w:rsid w:val="002769EF"/>
    <w:rsid w:val="002A60F4"/>
    <w:rsid w:val="002F4F5B"/>
    <w:rsid w:val="003C18B6"/>
    <w:rsid w:val="004E23A7"/>
    <w:rsid w:val="00673DD2"/>
    <w:rsid w:val="007158B7"/>
    <w:rsid w:val="007D0A93"/>
    <w:rsid w:val="00802B81"/>
    <w:rsid w:val="008113F9"/>
    <w:rsid w:val="00864277"/>
    <w:rsid w:val="00945FDB"/>
    <w:rsid w:val="00994B44"/>
    <w:rsid w:val="009A617D"/>
    <w:rsid w:val="00B20B62"/>
    <w:rsid w:val="00BE02D8"/>
    <w:rsid w:val="00C1545F"/>
    <w:rsid w:val="00C157AE"/>
    <w:rsid w:val="00C21BD0"/>
    <w:rsid w:val="00C5126F"/>
    <w:rsid w:val="00C66E78"/>
    <w:rsid w:val="00D05D94"/>
    <w:rsid w:val="00D97DFF"/>
    <w:rsid w:val="00E20E3B"/>
    <w:rsid w:val="00EA528E"/>
    <w:rsid w:val="00F4020D"/>
    <w:rsid w:val="00F531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4DC7544E"/>
  <w15:chartTrackingRefBased/>
  <w15:docId w15:val="{4F8AD570-0A12-45FA-ACF1-A7B4BBA50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szCs w:val="24"/>
    </w:rPr>
  </w:style>
  <w:style w:type="paragraph" w:styleId="Heading1">
    <w:name w:val="heading 1"/>
    <w:basedOn w:val="Normal"/>
    <w:next w:val="Normal"/>
    <w:qFormat/>
    <w:pPr>
      <w:keepNext/>
      <w:outlineLvl w:val="0"/>
    </w:pPr>
    <w:rPr>
      <w:rFonts w:ascii="Arial Narrow" w:hAnsi="Arial Narrow"/>
      <w:sz w:val="20"/>
      <w:szCs w:val="20"/>
      <w:u w:val="single"/>
    </w:rPr>
  </w:style>
  <w:style w:type="paragraph" w:styleId="Heading2">
    <w:name w:val="heading 2"/>
    <w:basedOn w:val="Normal"/>
    <w:next w:val="Normal"/>
    <w:qFormat/>
    <w:pPr>
      <w:keepNext/>
      <w:outlineLvl w:val="1"/>
    </w:pPr>
    <w:rPr>
      <w:rFonts w:ascii="Arial Narrow" w:hAnsi="Arial Narrow"/>
      <w:b/>
      <w:szCs w:val="20"/>
    </w:rPr>
  </w:style>
  <w:style w:type="paragraph" w:styleId="Heading3">
    <w:name w:val="heading 3"/>
    <w:basedOn w:val="Normal"/>
    <w:next w:val="Normal"/>
    <w:qFormat/>
    <w:pPr>
      <w:keepNext/>
      <w:outlineLvl w:val="2"/>
    </w:pPr>
    <w:rPr>
      <w:rFonts w:ascii="Book Antiqua" w:hAnsi="Book Antiqua"/>
      <w:b/>
      <w:sz w:val="32"/>
      <w:szCs w:val="20"/>
    </w:rPr>
  </w:style>
  <w:style w:type="paragraph" w:styleId="Heading4">
    <w:name w:val="heading 4"/>
    <w:basedOn w:val="Normal"/>
    <w:next w:val="Normal"/>
    <w:qFormat/>
    <w:pPr>
      <w:keepNext/>
      <w:pBdr>
        <w:bottom w:val="single" w:sz="12" w:space="1" w:color="auto"/>
      </w:pBdr>
      <w:outlineLvl w:val="3"/>
    </w:pPr>
    <w:rPr>
      <w:b/>
      <w:sz w:val="16"/>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rPr>
      <w:szCs w:val="20"/>
    </w:rPr>
  </w:style>
  <w:style w:type="paragraph" w:styleId="Footer">
    <w:name w:val="footer"/>
    <w:basedOn w:val="Normal"/>
    <w:semiHidden/>
    <w:pPr>
      <w:tabs>
        <w:tab w:val="center" w:pos="4320"/>
        <w:tab w:val="right" w:pos="8640"/>
      </w:tabs>
    </w:pPr>
    <w:rPr>
      <w:szCs w:val="20"/>
    </w:rPr>
  </w:style>
  <w:style w:type="character" w:styleId="Hyperlink">
    <w:name w:val="Hyperlink"/>
    <w:uiPriority w:val="99"/>
    <w:unhideWhenUsed/>
    <w:rsid w:val="00F5310B"/>
    <w:rPr>
      <w:color w:val="0000FF"/>
      <w:u w:val="single"/>
    </w:rPr>
  </w:style>
  <w:style w:type="paragraph" w:styleId="BalloonText">
    <w:name w:val="Balloon Text"/>
    <w:basedOn w:val="Normal"/>
    <w:link w:val="BalloonTextChar"/>
    <w:uiPriority w:val="99"/>
    <w:semiHidden/>
    <w:unhideWhenUsed/>
    <w:rsid w:val="00F402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2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43</Words>
  <Characters>99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Southington Public Schols</Company>
  <LinksUpToDate>false</LinksUpToDate>
  <CharactersWithSpaces>1134</CharactersWithSpaces>
  <SharedDoc>false</SharedDoc>
  <HLinks>
    <vt:vector size="6" baseType="variant">
      <vt:variant>
        <vt:i4>3014686</vt:i4>
      </vt:variant>
      <vt:variant>
        <vt:i4>0</vt:i4>
      </vt:variant>
      <vt:variant>
        <vt:i4>0</vt:i4>
      </vt:variant>
      <vt:variant>
        <vt:i4>5</vt:i4>
      </vt:variant>
      <vt:variant>
        <vt:lpwstr>mailto:khunt@southingtonschool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instryj</dc:creator>
  <cp:keywords/>
  <cp:lastModifiedBy>Debbie Hobson</cp:lastModifiedBy>
  <cp:revision>3</cp:revision>
  <cp:lastPrinted>2017-01-05T13:30:00Z</cp:lastPrinted>
  <dcterms:created xsi:type="dcterms:W3CDTF">2017-01-05T13:33:00Z</dcterms:created>
  <dcterms:modified xsi:type="dcterms:W3CDTF">2017-01-05T14:13:00Z</dcterms:modified>
</cp:coreProperties>
</file>